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3BCB2" w14:textId="53DBB102" w:rsidR="0091632D" w:rsidRPr="00B750C3" w:rsidRDefault="000D23B5" w:rsidP="0091632D">
      <w:pPr>
        <w:rPr>
          <w:rFonts w:asciiTheme="majorBidi" w:hAnsiTheme="majorBidi" w:cstheme="majorBidi"/>
          <w:color w:val="00B0F0"/>
          <w:sz w:val="24"/>
          <w:szCs w:val="24"/>
        </w:rPr>
      </w:pPr>
      <w:r w:rsidRPr="00B750C3">
        <w:rPr>
          <w:rFonts w:asciiTheme="majorBidi" w:hAnsiTheme="majorBidi" w:cstheme="majorBidi"/>
          <w:color w:val="00B0F0"/>
          <w:sz w:val="24"/>
          <w:szCs w:val="24"/>
        </w:rPr>
        <w:t>Questions</w:t>
      </w:r>
    </w:p>
    <w:p w14:paraId="0A4AB1EA" w14:textId="77777777" w:rsidR="0091632D" w:rsidRPr="003A595B" w:rsidRDefault="0091632D" w:rsidP="0091632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color w:val="00B0F0"/>
          <w:sz w:val="24"/>
          <w:szCs w:val="24"/>
        </w:rPr>
      </w:pPr>
      <w:r w:rsidRPr="003A595B">
        <w:rPr>
          <w:rFonts w:asciiTheme="majorBidi" w:hAnsiTheme="majorBidi" w:cstheme="majorBidi"/>
          <w:color w:val="00B0F0"/>
          <w:sz w:val="24"/>
          <w:szCs w:val="24"/>
        </w:rPr>
        <w:t xml:space="preserve">A signal of 100 watts (50 dBm) is sent through a lossless coaxial cable to an antenna with a return loss of 10 </w:t>
      </w:r>
      <w:proofErr w:type="spellStart"/>
      <w:r w:rsidRPr="003A595B">
        <w:rPr>
          <w:rFonts w:asciiTheme="majorBidi" w:hAnsiTheme="majorBidi" w:cstheme="majorBidi"/>
          <w:color w:val="00B0F0"/>
          <w:sz w:val="24"/>
          <w:szCs w:val="24"/>
        </w:rPr>
        <w:t>dB.</w:t>
      </w:r>
      <w:proofErr w:type="spellEnd"/>
      <w:r w:rsidRPr="003A595B">
        <w:rPr>
          <w:rFonts w:asciiTheme="majorBidi" w:hAnsiTheme="majorBidi" w:cstheme="majorBidi"/>
          <w:color w:val="00B0F0"/>
          <w:sz w:val="24"/>
          <w:szCs w:val="24"/>
        </w:rPr>
        <w:t xml:space="preserve"> How much power is radiated by the antenna? How much power will be radiated if the return Loss is 3 dB? How much power will be radiated if the return Loss is 7 dB?</w:t>
      </w:r>
    </w:p>
    <w:p w14:paraId="78C38AA4" w14:textId="0CD69F2A" w:rsidR="0091632D" w:rsidRPr="0091632D" w:rsidRDefault="0091632D" w:rsidP="0091632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color w:val="00B0F0"/>
          <w:sz w:val="24"/>
          <w:szCs w:val="24"/>
        </w:rPr>
      </w:pPr>
      <w:r w:rsidRPr="0091632D">
        <w:rPr>
          <w:rFonts w:asciiTheme="majorBidi" w:hAnsiTheme="majorBidi" w:cstheme="majorBidi"/>
          <w:color w:val="00B0F0"/>
          <w:sz w:val="24"/>
          <w:szCs w:val="24"/>
        </w:rPr>
        <w:t xml:space="preserve">A λ/2 dipole, with a total loss resistance of 1 ohm, is connected to a generator whose internal impedance is 50+j30 ohms. Assuming that the peak voltage of the generator is 2V and the impedance of dipole, excluding the loss resistance is 73+j42.5 ohms, find the </w:t>
      </w:r>
      <w:proofErr w:type="gramStart"/>
      <w:r w:rsidRPr="0091632D">
        <w:rPr>
          <w:rFonts w:asciiTheme="majorBidi" w:hAnsiTheme="majorBidi" w:cstheme="majorBidi"/>
          <w:color w:val="00B0F0"/>
          <w:sz w:val="24"/>
          <w:szCs w:val="24"/>
        </w:rPr>
        <w:t>power;</w:t>
      </w:r>
      <w:proofErr w:type="gramEnd"/>
    </w:p>
    <w:p w14:paraId="03050D30" w14:textId="77777777" w:rsidR="0091632D" w:rsidRDefault="0091632D" w:rsidP="0091632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color w:val="00B0F0"/>
          <w:sz w:val="24"/>
          <w:szCs w:val="24"/>
        </w:rPr>
      </w:pPr>
      <w:r w:rsidRPr="0091632D">
        <w:rPr>
          <w:rFonts w:asciiTheme="majorBidi" w:hAnsiTheme="majorBidi" w:cstheme="majorBidi"/>
          <w:color w:val="00B0F0"/>
          <w:sz w:val="24"/>
          <w:szCs w:val="24"/>
        </w:rPr>
        <w:t>Supplied by source (real)</w:t>
      </w:r>
    </w:p>
    <w:p w14:paraId="5F56B6BC" w14:textId="77777777" w:rsidR="0091632D" w:rsidRDefault="0091632D" w:rsidP="0091632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color w:val="00B0F0"/>
          <w:sz w:val="24"/>
          <w:szCs w:val="24"/>
        </w:rPr>
      </w:pPr>
      <w:r w:rsidRPr="0091632D">
        <w:rPr>
          <w:rFonts w:asciiTheme="majorBidi" w:hAnsiTheme="majorBidi" w:cstheme="majorBidi"/>
          <w:color w:val="00B0F0"/>
          <w:sz w:val="24"/>
          <w:szCs w:val="24"/>
        </w:rPr>
        <w:t>Radiated by antenna</w:t>
      </w:r>
    </w:p>
    <w:p w14:paraId="138DC320" w14:textId="1CAD3D64" w:rsidR="0091632D" w:rsidRDefault="0091632D" w:rsidP="0091632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color w:val="00B0F0"/>
          <w:sz w:val="24"/>
          <w:szCs w:val="24"/>
        </w:rPr>
      </w:pPr>
      <w:r w:rsidRPr="0091632D">
        <w:rPr>
          <w:rFonts w:asciiTheme="majorBidi" w:hAnsiTheme="majorBidi" w:cstheme="majorBidi"/>
          <w:color w:val="00B0F0"/>
          <w:sz w:val="24"/>
          <w:szCs w:val="24"/>
        </w:rPr>
        <w:t>Dissipated by the antenna</w:t>
      </w:r>
    </w:p>
    <w:p w14:paraId="08E72042" w14:textId="77777777" w:rsidR="0091632D" w:rsidRPr="0091632D" w:rsidRDefault="0091632D" w:rsidP="0091632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color w:val="00B0F0"/>
          <w:sz w:val="24"/>
          <w:szCs w:val="24"/>
        </w:rPr>
      </w:pPr>
      <w:r w:rsidRPr="0091632D">
        <w:rPr>
          <w:rFonts w:asciiTheme="majorBidi" w:hAnsiTheme="majorBidi" w:cstheme="majorBidi"/>
          <w:color w:val="00B0F0"/>
          <w:sz w:val="24"/>
          <w:szCs w:val="24"/>
        </w:rPr>
        <w:t>The maximum radiation intensity of a 90 % efficiency antenna is 100 mW/unit solid angle. Find the directivity and gain (in dB) when;</w:t>
      </w:r>
    </w:p>
    <w:p w14:paraId="0275AD0D" w14:textId="77777777" w:rsidR="0091632D" w:rsidRDefault="0091632D" w:rsidP="0091632D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00B0F0"/>
          <w:sz w:val="24"/>
          <w:szCs w:val="24"/>
        </w:rPr>
      </w:pPr>
      <w:r w:rsidRPr="0091632D">
        <w:rPr>
          <w:rFonts w:asciiTheme="majorBidi" w:hAnsiTheme="majorBidi" w:cstheme="majorBidi"/>
          <w:color w:val="00B0F0"/>
          <w:sz w:val="24"/>
          <w:szCs w:val="24"/>
        </w:rPr>
        <w:t xml:space="preserve">input is 45 </w:t>
      </w:r>
      <w:proofErr w:type="spellStart"/>
      <w:r w:rsidRPr="0091632D">
        <w:rPr>
          <w:rFonts w:asciiTheme="majorBidi" w:hAnsiTheme="majorBidi" w:cstheme="majorBidi"/>
          <w:color w:val="00B0F0"/>
          <w:sz w:val="24"/>
          <w:szCs w:val="24"/>
        </w:rPr>
        <w:t>mW</w:t>
      </w:r>
      <w:proofErr w:type="spellEnd"/>
    </w:p>
    <w:p w14:paraId="4D3CAA28" w14:textId="57F76271" w:rsidR="0091632D" w:rsidRPr="0091632D" w:rsidRDefault="0091632D" w:rsidP="0091632D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00B0F0"/>
          <w:sz w:val="24"/>
          <w:szCs w:val="24"/>
        </w:rPr>
      </w:pPr>
      <w:r w:rsidRPr="0091632D">
        <w:rPr>
          <w:rFonts w:asciiTheme="majorBidi" w:hAnsiTheme="majorBidi" w:cstheme="majorBidi"/>
          <w:color w:val="00B0F0"/>
          <w:sz w:val="24"/>
          <w:szCs w:val="24"/>
        </w:rPr>
        <w:t>Radiated power is 45mW.</w:t>
      </w:r>
    </w:p>
    <w:p w14:paraId="341679D9" w14:textId="77777777" w:rsidR="0091632D" w:rsidRPr="00B750C3" w:rsidRDefault="0091632D" w:rsidP="00B750C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color w:val="00B0F0"/>
          <w:sz w:val="24"/>
          <w:szCs w:val="24"/>
        </w:rPr>
      </w:pPr>
      <w:r w:rsidRPr="00B750C3">
        <w:rPr>
          <w:rFonts w:asciiTheme="majorBidi" w:hAnsiTheme="majorBidi" w:cstheme="majorBidi"/>
          <w:color w:val="00B0F0"/>
          <w:sz w:val="24"/>
          <w:szCs w:val="24"/>
        </w:rPr>
        <w:t>What kind of materials are used for broad band absorbers? Please write the classification of absorbers based on appearance. (atleast 3 items)</w:t>
      </w:r>
    </w:p>
    <w:sectPr w:rsidR="0091632D" w:rsidRPr="00B750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302AE"/>
    <w:multiLevelType w:val="hybridMultilevel"/>
    <w:tmpl w:val="7C5C46EA"/>
    <w:lvl w:ilvl="0" w:tplc="0E6E0294">
      <w:start w:val="1"/>
      <w:numFmt w:val="decimal"/>
      <w:lvlText w:val="Q %1."/>
      <w:lvlJc w:val="center"/>
      <w:pPr>
        <w:ind w:left="720" w:hanging="360"/>
      </w:pPr>
      <w:rPr>
        <w:rFonts w:hint="default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96ECA"/>
    <w:multiLevelType w:val="hybridMultilevel"/>
    <w:tmpl w:val="3F784754"/>
    <w:lvl w:ilvl="0" w:tplc="BDE825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EC465C"/>
    <w:multiLevelType w:val="hybridMultilevel"/>
    <w:tmpl w:val="93D2442C"/>
    <w:lvl w:ilvl="0" w:tplc="D1AAEF92">
      <w:start w:val="1"/>
      <w:numFmt w:val="decimal"/>
      <w:lvlText w:val="Q %1."/>
      <w:lvlJc w:val="center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82CF8"/>
    <w:multiLevelType w:val="hybridMultilevel"/>
    <w:tmpl w:val="3F784754"/>
    <w:lvl w:ilvl="0" w:tplc="BDE825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FE1E6A"/>
    <w:multiLevelType w:val="hybridMultilevel"/>
    <w:tmpl w:val="3F784754"/>
    <w:lvl w:ilvl="0" w:tplc="BDE825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2D686A"/>
    <w:multiLevelType w:val="hybridMultilevel"/>
    <w:tmpl w:val="19D6754C"/>
    <w:lvl w:ilvl="0" w:tplc="20CEEE58">
      <w:start w:val="1"/>
      <w:numFmt w:val="decimal"/>
      <w:lvlText w:val="Q %1."/>
      <w:lvlJc w:val="center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CE0D42"/>
    <w:multiLevelType w:val="hybridMultilevel"/>
    <w:tmpl w:val="D8FA699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DB0F4D"/>
    <w:multiLevelType w:val="hybridMultilevel"/>
    <w:tmpl w:val="E848B7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A3264D"/>
    <w:multiLevelType w:val="hybridMultilevel"/>
    <w:tmpl w:val="3F784754"/>
    <w:lvl w:ilvl="0" w:tplc="BDE825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50019">
      <w:start w:val="1"/>
      <w:numFmt w:val="lowerLetter"/>
      <w:lvlText w:val="%2."/>
      <w:lvlJc w:val="left"/>
      <w:pPr>
        <w:ind w:left="1800" w:hanging="360"/>
      </w:pPr>
    </w:lvl>
    <w:lvl w:ilvl="2" w:tplc="0425001B" w:tentative="1">
      <w:start w:val="1"/>
      <w:numFmt w:val="lowerRoman"/>
      <w:lvlText w:val="%3."/>
      <w:lvlJc w:val="right"/>
      <w:pPr>
        <w:ind w:left="2520" w:hanging="180"/>
      </w:pPr>
    </w:lvl>
    <w:lvl w:ilvl="3" w:tplc="0425000F" w:tentative="1">
      <w:start w:val="1"/>
      <w:numFmt w:val="decimal"/>
      <w:lvlText w:val="%4."/>
      <w:lvlJc w:val="left"/>
      <w:pPr>
        <w:ind w:left="3240" w:hanging="360"/>
      </w:pPr>
    </w:lvl>
    <w:lvl w:ilvl="4" w:tplc="04250019" w:tentative="1">
      <w:start w:val="1"/>
      <w:numFmt w:val="lowerLetter"/>
      <w:lvlText w:val="%5."/>
      <w:lvlJc w:val="left"/>
      <w:pPr>
        <w:ind w:left="3960" w:hanging="360"/>
      </w:pPr>
    </w:lvl>
    <w:lvl w:ilvl="5" w:tplc="0425001B" w:tentative="1">
      <w:start w:val="1"/>
      <w:numFmt w:val="lowerRoman"/>
      <w:lvlText w:val="%6."/>
      <w:lvlJc w:val="right"/>
      <w:pPr>
        <w:ind w:left="4680" w:hanging="180"/>
      </w:pPr>
    </w:lvl>
    <w:lvl w:ilvl="6" w:tplc="0425000F" w:tentative="1">
      <w:start w:val="1"/>
      <w:numFmt w:val="decimal"/>
      <w:lvlText w:val="%7."/>
      <w:lvlJc w:val="left"/>
      <w:pPr>
        <w:ind w:left="5400" w:hanging="360"/>
      </w:pPr>
    </w:lvl>
    <w:lvl w:ilvl="7" w:tplc="04250019" w:tentative="1">
      <w:start w:val="1"/>
      <w:numFmt w:val="lowerLetter"/>
      <w:lvlText w:val="%8."/>
      <w:lvlJc w:val="left"/>
      <w:pPr>
        <w:ind w:left="6120" w:hanging="360"/>
      </w:pPr>
    </w:lvl>
    <w:lvl w:ilvl="8" w:tplc="042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4"/>
  </w:num>
  <w:num w:numId="8">
    <w:abstractNumId w:val="8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DMzszAGMiyNLJR0lIJTi4sz8/NACkxqAe5m7ggsAAAA"/>
  </w:docVars>
  <w:rsids>
    <w:rsidRoot w:val="009C122D"/>
    <w:rsid w:val="00052812"/>
    <w:rsid w:val="000B74F2"/>
    <w:rsid w:val="000D23B5"/>
    <w:rsid w:val="0012500F"/>
    <w:rsid w:val="00182338"/>
    <w:rsid w:val="00197667"/>
    <w:rsid w:val="0021793E"/>
    <w:rsid w:val="00223EFD"/>
    <w:rsid w:val="002471B1"/>
    <w:rsid w:val="002A6223"/>
    <w:rsid w:val="00396157"/>
    <w:rsid w:val="003A0691"/>
    <w:rsid w:val="003A595B"/>
    <w:rsid w:val="003E7994"/>
    <w:rsid w:val="003F505F"/>
    <w:rsid w:val="00434B99"/>
    <w:rsid w:val="00457F50"/>
    <w:rsid w:val="00482CAF"/>
    <w:rsid w:val="004A18F8"/>
    <w:rsid w:val="004E48F1"/>
    <w:rsid w:val="005678C3"/>
    <w:rsid w:val="005D6F7A"/>
    <w:rsid w:val="005E2208"/>
    <w:rsid w:val="005E3DA8"/>
    <w:rsid w:val="0062021E"/>
    <w:rsid w:val="006D0B79"/>
    <w:rsid w:val="006D201A"/>
    <w:rsid w:val="006F704F"/>
    <w:rsid w:val="00766808"/>
    <w:rsid w:val="007C019B"/>
    <w:rsid w:val="007D002D"/>
    <w:rsid w:val="00825AA3"/>
    <w:rsid w:val="008426A2"/>
    <w:rsid w:val="00853505"/>
    <w:rsid w:val="008615EA"/>
    <w:rsid w:val="008B3551"/>
    <w:rsid w:val="008D4B5A"/>
    <w:rsid w:val="008E7244"/>
    <w:rsid w:val="008F7C96"/>
    <w:rsid w:val="0091632D"/>
    <w:rsid w:val="00927206"/>
    <w:rsid w:val="00952A06"/>
    <w:rsid w:val="00975632"/>
    <w:rsid w:val="009B1B36"/>
    <w:rsid w:val="009C122D"/>
    <w:rsid w:val="00A05A26"/>
    <w:rsid w:val="00A06442"/>
    <w:rsid w:val="00AE0D60"/>
    <w:rsid w:val="00AE4448"/>
    <w:rsid w:val="00B02100"/>
    <w:rsid w:val="00B750C3"/>
    <w:rsid w:val="00BE329D"/>
    <w:rsid w:val="00C52AC7"/>
    <w:rsid w:val="00CB0AAF"/>
    <w:rsid w:val="00CC10BD"/>
    <w:rsid w:val="00D15FFB"/>
    <w:rsid w:val="00D75096"/>
    <w:rsid w:val="00DC5571"/>
    <w:rsid w:val="00E33BCE"/>
    <w:rsid w:val="00E907D9"/>
    <w:rsid w:val="00F7370F"/>
    <w:rsid w:val="00FE4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8B65D"/>
  <w15:docId w15:val="{62E74120-3FE4-4383-9946-4398F6E6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2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61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15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16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t-EE" w:eastAsia="et-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6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77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38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106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6400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6672501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365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0780186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500588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51949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4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9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AC0E02-CFEE-4BEC-9EC6-B47905232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1</TotalTime>
  <Pages>1</Pages>
  <Words>138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icsson</Company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iz Jiwani</dc:creator>
  <cp:lastModifiedBy>Alok Kumar D</cp:lastModifiedBy>
  <cp:revision>33</cp:revision>
  <cp:lastPrinted>2016-08-05T11:58:00Z</cp:lastPrinted>
  <dcterms:created xsi:type="dcterms:W3CDTF">2020-08-26T11:57:00Z</dcterms:created>
  <dcterms:modified xsi:type="dcterms:W3CDTF">2022-10-14T10:04:00Z</dcterms:modified>
</cp:coreProperties>
</file>